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34CA" w:rsidRDefault="00943CC1" w:rsidP="00DC7F17">
      <w:pPr>
        <w:pStyle w:val="NoSpacing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7753350</wp:posOffset>
            </wp:positionH>
            <wp:positionV relativeFrom="paragraph">
              <wp:posOffset>1905</wp:posOffset>
            </wp:positionV>
            <wp:extent cx="746760" cy="755015"/>
            <wp:effectExtent l="0" t="0" r="0" b="6985"/>
            <wp:wrapTight wrapText="bothSides">
              <wp:wrapPolygon edited="0">
                <wp:start x="0" y="0"/>
                <wp:lineTo x="0" y="21255"/>
                <wp:lineTo x="20939" y="21255"/>
                <wp:lineTo x="2093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serve vs. Infer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78" t="12877" r="13177" b="24269"/>
                    <a:stretch/>
                  </pic:blipFill>
                  <pic:spPr bwMode="auto">
                    <a:xfrm>
                      <a:off x="0" y="0"/>
                      <a:ext cx="746760" cy="755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7F17" w:rsidRPr="00DC7F17">
        <w:rPr>
          <w:b/>
          <w:sz w:val="32"/>
          <w:szCs w:val="32"/>
        </w:rPr>
        <w:t>Observations and Inferences</w:t>
      </w:r>
    </w:p>
    <w:p w:rsidR="00DC7F17" w:rsidRDefault="00DC7F17" w:rsidP="00DC7F1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cience 10</w:t>
      </w:r>
      <w:r w:rsidR="001A11A8">
        <w:rPr>
          <w:sz w:val="24"/>
          <w:szCs w:val="24"/>
        </w:rPr>
        <w:tab/>
      </w:r>
      <w:r w:rsidR="001A11A8">
        <w:rPr>
          <w:sz w:val="24"/>
          <w:szCs w:val="24"/>
        </w:rPr>
        <w:tab/>
      </w:r>
      <w:r w:rsidR="001A11A8">
        <w:rPr>
          <w:sz w:val="24"/>
          <w:szCs w:val="24"/>
        </w:rPr>
        <w:tab/>
      </w:r>
      <w:r w:rsidR="001A11A8">
        <w:rPr>
          <w:sz w:val="24"/>
          <w:szCs w:val="24"/>
        </w:rPr>
        <w:tab/>
      </w:r>
      <w:r w:rsidR="001A11A8">
        <w:rPr>
          <w:sz w:val="24"/>
          <w:szCs w:val="24"/>
        </w:rPr>
        <w:tab/>
      </w:r>
      <w:r w:rsidR="001A11A8">
        <w:rPr>
          <w:sz w:val="24"/>
          <w:szCs w:val="24"/>
        </w:rPr>
        <w:tab/>
      </w:r>
      <w:r w:rsidR="001A11A8">
        <w:rPr>
          <w:sz w:val="24"/>
          <w:szCs w:val="24"/>
        </w:rPr>
        <w:tab/>
      </w:r>
      <w:r w:rsidR="001A11A8">
        <w:rPr>
          <w:sz w:val="24"/>
          <w:szCs w:val="24"/>
        </w:rPr>
        <w:tab/>
      </w:r>
      <w:r w:rsidR="001A11A8">
        <w:rPr>
          <w:sz w:val="24"/>
          <w:szCs w:val="24"/>
        </w:rPr>
        <w:tab/>
      </w:r>
      <w:r w:rsidR="001A11A8">
        <w:rPr>
          <w:sz w:val="24"/>
          <w:szCs w:val="24"/>
        </w:rPr>
        <w:tab/>
        <w:t xml:space="preserve">Name:                                                               BLK:  </w:t>
      </w:r>
    </w:p>
    <w:p w:rsidR="001A11A8" w:rsidRDefault="001A11A8" w:rsidP="00DC7F17">
      <w:pPr>
        <w:pStyle w:val="NoSpacing"/>
        <w:rPr>
          <w:sz w:val="24"/>
          <w:szCs w:val="24"/>
        </w:rPr>
      </w:pPr>
    </w:p>
    <w:tbl>
      <w:tblPr>
        <w:tblStyle w:val="TableGrid"/>
        <w:tblW w:w="135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561"/>
        <w:gridCol w:w="3354"/>
        <w:gridCol w:w="3335"/>
        <w:gridCol w:w="3335"/>
      </w:tblGrid>
      <w:tr w:rsidR="007D1F91" w:rsidTr="004E1F03">
        <w:tc>
          <w:tcPr>
            <w:tcW w:w="3396" w:type="dxa"/>
          </w:tcPr>
          <w:p w:rsidR="00DC7F17" w:rsidRPr="00DC7F17" w:rsidRDefault="004E1F03" w:rsidP="00DC7F17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DC7F17">
              <w:rPr>
                <w:b/>
                <w:sz w:val="24"/>
                <w:szCs w:val="24"/>
              </w:rPr>
              <w:t>OBJECT</w:t>
            </w:r>
          </w:p>
        </w:tc>
        <w:tc>
          <w:tcPr>
            <w:tcW w:w="3396" w:type="dxa"/>
          </w:tcPr>
          <w:p w:rsidR="00DC7F17" w:rsidRPr="00DC7F17" w:rsidRDefault="004E1F03" w:rsidP="00DC7F17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DC7F17">
              <w:rPr>
                <w:b/>
                <w:sz w:val="24"/>
                <w:szCs w:val="24"/>
              </w:rPr>
              <w:t>OBSERVATIONS</w:t>
            </w:r>
          </w:p>
          <w:p w:rsidR="00DC7F17" w:rsidRPr="00DC7F17" w:rsidRDefault="00DC7F17" w:rsidP="00DC7F17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r w:rsidRPr="00DC7F17">
              <w:rPr>
                <w:b/>
                <w:sz w:val="20"/>
                <w:szCs w:val="20"/>
              </w:rPr>
              <w:t>Words that describe the object</w:t>
            </w:r>
          </w:p>
        </w:tc>
        <w:tc>
          <w:tcPr>
            <w:tcW w:w="3396" w:type="dxa"/>
          </w:tcPr>
          <w:p w:rsidR="00DC7F17" w:rsidRPr="00DC7F17" w:rsidRDefault="004E1F03" w:rsidP="00DC7F17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DC7F17">
              <w:rPr>
                <w:b/>
                <w:sz w:val="24"/>
                <w:szCs w:val="24"/>
              </w:rPr>
              <w:t>INFERENCES</w:t>
            </w:r>
          </w:p>
          <w:p w:rsidR="00DC7F17" w:rsidRPr="00DC7F17" w:rsidRDefault="00DC7F17" w:rsidP="00DC7F17">
            <w:pPr>
              <w:pStyle w:val="NoSpacing"/>
              <w:jc w:val="center"/>
              <w:rPr>
                <w:b/>
                <w:sz w:val="20"/>
                <w:szCs w:val="20"/>
              </w:rPr>
            </w:pPr>
            <w:proofErr w:type="spellStart"/>
            <w:r w:rsidRPr="00DC7F17">
              <w:rPr>
                <w:b/>
                <w:sz w:val="20"/>
                <w:szCs w:val="20"/>
              </w:rPr>
              <w:t>Ie</w:t>
            </w:r>
            <w:proofErr w:type="spellEnd"/>
            <w:r w:rsidRPr="00DC7F17">
              <w:rPr>
                <w:b/>
                <w:sz w:val="20"/>
                <w:szCs w:val="20"/>
              </w:rPr>
              <w:t>:  Where might the object come from?  Possible uses?  Etc.</w:t>
            </w:r>
          </w:p>
        </w:tc>
        <w:tc>
          <w:tcPr>
            <w:tcW w:w="3397" w:type="dxa"/>
          </w:tcPr>
          <w:p w:rsidR="00DC7F17" w:rsidRPr="00DC7F17" w:rsidRDefault="004E1F03" w:rsidP="00DC7F17">
            <w:pPr>
              <w:pStyle w:val="NoSpacing"/>
              <w:jc w:val="center"/>
              <w:rPr>
                <w:b/>
                <w:sz w:val="24"/>
                <w:szCs w:val="24"/>
              </w:rPr>
            </w:pPr>
            <w:r w:rsidRPr="00DC7F17">
              <w:rPr>
                <w:b/>
                <w:sz w:val="24"/>
                <w:szCs w:val="24"/>
              </w:rPr>
              <w:t>QUESTIONS YOU HAVE ABOUT THE OBJECT</w:t>
            </w:r>
          </w:p>
        </w:tc>
      </w:tr>
      <w:tr w:rsidR="007D1F91" w:rsidTr="004E1F03">
        <w:tc>
          <w:tcPr>
            <w:tcW w:w="3396" w:type="dxa"/>
          </w:tcPr>
          <w:p w:rsidR="00DC7F17" w:rsidRDefault="00922C68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0" distR="0" wp14:anchorId="1E64D6AA" wp14:editId="1D8BF2A7">
                  <wp:extent cx="2082800" cy="11620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20180202_145352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3353" cy="11623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96" w:type="dxa"/>
          </w:tcPr>
          <w:p w:rsidR="00DC7F17" w:rsidRDefault="00922C68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ist, Squishy, Slimy, nude colors, slippery, boring faded colors, chunky</w:t>
            </w:r>
          </w:p>
        </w:tc>
        <w:tc>
          <w:tcPr>
            <w:tcW w:w="3396" w:type="dxa"/>
          </w:tcPr>
          <w:p w:rsidR="00DC7F17" w:rsidRDefault="00922C68" w:rsidP="00922C6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s is an eyeball, </w:t>
            </w:r>
            <w:r w:rsidR="00FC5DE7">
              <w:rPr>
                <w:sz w:val="24"/>
                <w:szCs w:val="24"/>
              </w:rPr>
              <w:t>it’s</w:t>
            </w:r>
            <w:r>
              <w:rPr>
                <w:sz w:val="24"/>
                <w:szCs w:val="24"/>
              </w:rPr>
              <w:t xml:space="preserve"> been preserved, not cut very well, still has fat all over it, from the same animal possibly? From a sheep (because of past knowledge)</w:t>
            </w:r>
          </w:p>
        </w:tc>
        <w:tc>
          <w:tcPr>
            <w:tcW w:w="3397" w:type="dxa"/>
          </w:tcPr>
          <w:p w:rsidR="00DC7F17" w:rsidRDefault="00FC5DE7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were these preserved?</w:t>
            </w:r>
            <w:r w:rsidR="00D74E5E">
              <w:rPr>
                <w:sz w:val="24"/>
                <w:szCs w:val="24"/>
              </w:rPr>
              <w:t xml:space="preserve"> </w:t>
            </w:r>
            <w:r w:rsidR="00136925">
              <w:rPr>
                <w:sz w:val="24"/>
                <w:szCs w:val="24"/>
              </w:rPr>
              <w:t>Why does cornea change to a solid color and what happens to the iris?</w:t>
            </w:r>
            <w:bookmarkStart w:id="0" w:name="_GoBack"/>
            <w:bookmarkEnd w:id="0"/>
          </w:p>
        </w:tc>
      </w:tr>
      <w:tr w:rsidR="007D1F91" w:rsidTr="004E1F03">
        <w:tc>
          <w:tcPr>
            <w:tcW w:w="3396" w:type="dxa"/>
          </w:tcPr>
          <w:p w:rsidR="00DC7F17" w:rsidRDefault="00FC5DE7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>
                  <wp:extent cx="2082800" cy="117157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20180205_140814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9432" cy="1180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96" w:type="dxa"/>
          </w:tcPr>
          <w:p w:rsidR="00DC7F17" w:rsidRDefault="00FC5DE7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ystal-like, shiny, glass-like, shattered, white/translucent,</w:t>
            </w:r>
          </w:p>
        </w:tc>
        <w:tc>
          <w:tcPr>
            <w:tcW w:w="3396" w:type="dxa"/>
          </w:tcPr>
          <w:p w:rsidR="00DC7F17" w:rsidRDefault="00FC5DE7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se could be a reaction from a mixture of something because of its rock/crystal like state and does not look like a natural crystal</w:t>
            </w:r>
          </w:p>
        </w:tc>
        <w:tc>
          <w:tcPr>
            <w:tcW w:w="3397" w:type="dxa"/>
          </w:tcPr>
          <w:p w:rsidR="00DC7F17" w:rsidRDefault="00FC5DE7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were these formed?</w:t>
            </w:r>
            <w:r w:rsidR="00D74E5E">
              <w:rPr>
                <w:sz w:val="24"/>
                <w:szCs w:val="24"/>
              </w:rPr>
              <w:t xml:space="preserve"> Are they synthetic or natural?</w:t>
            </w:r>
          </w:p>
        </w:tc>
      </w:tr>
      <w:tr w:rsidR="007D1F91" w:rsidTr="004E1F03">
        <w:tc>
          <w:tcPr>
            <w:tcW w:w="3396" w:type="dxa"/>
          </w:tcPr>
          <w:p w:rsidR="00DC7F17" w:rsidRDefault="00A1295A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>
                  <wp:extent cx="2082800" cy="1219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20180205_142024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028" cy="1226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96" w:type="dxa"/>
          </w:tcPr>
          <w:p w:rsidR="00DC7F17" w:rsidRDefault="00A1295A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ugh, smooth, dirty, pale, fibrous, strong, beige/off-white</w:t>
            </w:r>
          </w:p>
        </w:tc>
        <w:tc>
          <w:tcPr>
            <w:tcW w:w="3396" w:type="dxa"/>
          </w:tcPr>
          <w:p w:rsidR="00DC7F17" w:rsidRDefault="00A1295A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is a bone of a large animal. It is a singular once piece bone around 1 and a half feet, with one obvious ligament attachment area. Probable a hip bone or shoulder. Possibly from a goat or cow.</w:t>
            </w:r>
          </w:p>
        </w:tc>
        <w:tc>
          <w:tcPr>
            <w:tcW w:w="3397" w:type="dxa"/>
          </w:tcPr>
          <w:p w:rsidR="00DC7F17" w:rsidRDefault="00A1295A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was this made smooth, and taken from the animal?</w:t>
            </w:r>
          </w:p>
        </w:tc>
      </w:tr>
      <w:tr w:rsidR="007D1F91" w:rsidTr="004E1F03">
        <w:tc>
          <w:tcPr>
            <w:tcW w:w="3396" w:type="dxa"/>
          </w:tcPr>
          <w:p w:rsidR="00DC7F17" w:rsidRDefault="007D1F91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>
                  <wp:extent cx="2124075" cy="1194793"/>
                  <wp:effectExtent l="0" t="0" r="0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20180205_143316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4814" cy="1200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96" w:type="dxa"/>
          </w:tcPr>
          <w:p w:rsidR="00DC7F17" w:rsidRDefault="007D1F91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igh-viscosity, translucent, navy/green, dark, smells, like chemicals used to clean, </w:t>
            </w:r>
          </w:p>
        </w:tc>
        <w:tc>
          <w:tcPr>
            <w:tcW w:w="3396" w:type="dxa"/>
          </w:tcPr>
          <w:p w:rsidR="00DC7F17" w:rsidRDefault="007D1F91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could be laundry detergent, as it has a very similar smell, and is thick like detergent.</w:t>
            </w:r>
          </w:p>
        </w:tc>
        <w:tc>
          <w:tcPr>
            <w:tcW w:w="3397" w:type="dxa"/>
          </w:tcPr>
          <w:p w:rsidR="00DC7F17" w:rsidRDefault="007D1F91" w:rsidP="00DC7F17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brand, would it kill you if you ingested it, what chemicals give that smell?</w:t>
            </w:r>
          </w:p>
        </w:tc>
      </w:tr>
    </w:tbl>
    <w:p w:rsidR="00DC7F17" w:rsidRDefault="00DC7F17" w:rsidP="00DC7F17">
      <w:pPr>
        <w:pStyle w:val="NoSpacing"/>
        <w:rPr>
          <w:sz w:val="24"/>
          <w:szCs w:val="24"/>
        </w:rPr>
      </w:pPr>
    </w:p>
    <w:tbl>
      <w:tblPr>
        <w:tblStyle w:val="TableGrid"/>
        <w:tblW w:w="12525" w:type="dxa"/>
        <w:tblLayout w:type="fixed"/>
        <w:tblLook w:val="01E0" w:firstRow="1" w:lastRow="1" w:firstColumn="1" w:lastColumn="1" w:noHBand="0" w:noVBand="0"/>
      </w:tblPr>
      <w:tblGrid>
        <w:gridCol w:w="6627"/>
        <w:gridCol w:w="1044"/>
        <w:gridCol w:w="1314"/>
        <w:gridCol w:w="1180"/>
        <w:gridCol w:w="1180"/>
        <w:gridCol w:w="1180"/>
      </w:tblGrid>
      <w:tr w:rsidR="007906E4" w:rsidRPr="00861667" w:rsidTr="00671926">
        <w:trPr>
          <w:trHeight w:val="90"/>
        </w:trPr>
        <w:tc>
          <w:tcPr>
            <w:tcW w:w="125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40"/>
                <w:szCs w:val="40"/>
              </w:rPr>
            </w:pPr>
            <w:r>
              <w:rPr>
                <w:rFonts w:ascii="Century Gothic" w:hAnsi="Century Gothic"/>
                <w:b/>
                <w:sz w:val="40"/>
                <w:szCs w:val="40"/>
              </w:rPr>
              <w:t>Observations/Inferences Assignment</w:t>
            </w:r>
            <w:r w:rsidRPr="00861667">
              <w:rPr>
                <w:rFonts w:ascii="Century Gothic" w:hAnsi="Century Gothic"/>
                <w:b/>
                <w:sz w:val="40"/>
                <w:szCs w:val="40"/>
              </w:rPr>
              <w:t xml:space="preserve"> Assessment</w:t>
            </w:r>
          </w:p>
          <w:p w:rsidR="007906E4" w:rsidRPr="00861667" w:rsidRDefault="00D74E5E" w:rsidP="00671926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Name:  Dylan Stevens</w:t>
            </w:r>
          </w:p>
          <w:p w:rsidR="007906E4" w:rsidRPr="00EA603B" w:rsidRDefault="007906E4" w:rsidP="00671926">
            <w:pPr>
              <w:rPr>
                <w:b/>
                <w:sz w:val="28"/>
                <w:szCs w:val="28"/>
              </w:rPr>
            </w:pPr>
            <w:r w:rsidRPr="00861667">
              <w:rPr>
                <w:b/>
                <w:sz w:val="28"/>
                <w:szCs w:val="28"/>
              </w:rPr>
              <w:t>Ex:  Excellent          VG:  Very Good          G:  Good          S:  Satisfactory    IN:  Improvement is needed</w:t>
            </w:r>
          </w:p>
        </w:tc>
      </w:tr>
      <w:tr w:rsidR="007906E4" w:rsidRPr="00861667" w:rsidTr="00671926">
        <w:tc>
          <w:tcPr>
            <w:tcW w:w="6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861667">
              <w:rPr>
                <w:rFonts w:ascii="Century Gothic" w:hAnsi="Century Gothic"/>
                <w:b/>
                <w:sz w:val="28"/>
                <w:szCs w:val="28"/>
              </w:rPr>
              <w:t>Criteria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861667">
              <w:rPr>
                <w:rFonts w:ascii="Century Gothic" w:hAnsi="Century Gothic"/>
                <w:b/>
                <w:sz w:val="28"/>
                <w:szCs w:val="28"/>
              </w:rPr>
              <w:t>IN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861667">
              <w:rPr>
                <w:rFonts w:ascii="Century Gothic" w:hAnsi="Century Gothic"/>
                <w:b/>
                <w:sz w:val="28"/>
                <w:szCs w:val="28"/>
              </w:rPr>
              <w:t>S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861667">
              <w:rPr>
                <w:rFonts w:ascii="Century Gothic" w:hAnsi="Century Gothic"/>
                <w:b/>
                <w:sz w:val="28"/>
                <w:szCs w:val="28"/>
              </w:rPr>
              <w:t>G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861667">
              <w:rPr>
                <w:rFonts w:ascii="Century Gothic" w:hAnsi="Century Gothic"/>
                <w:b/>
                <w:sz w:val="28"/>
                <w:szCs w:val="28"/>
              </w:rPr>
              <w:t>VG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861667">
              <w:rPr>
                <w:rFonts w:ascii="Century Gothic" w:hAnsi="Century Gothic"/>
                <w:b/>
                <w:sz w:val="28"/>
                <w:szCs w:val="28"/>
              </w:rPr>
              <w:t>Ex</w:t>
            </w:r>
          </w:p>
        </w:tc>
      </w:tr>
      <w:tr w:rsidR="007906E4" w:rsidRPr="00861667" w:rsidTr="00671926">
        <w:tc>
          <w:tcPr>
            <w:tcW w:w="6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Default="007906E4" w:rsidP="00671926">
            <w:pPr>
              <w:pStyle w:val="NoSpacing"/>
            </w:pPr>
            <w:r>
              <w:t>The following is included</w:t>
            </w:r>
          </w:p>
          <w:p w:rsidR="007906E4" w:rsidRPr="00652DD0" w:rsidRDefault="007906E4" w:rsidP="007906E4">
            <w:pPr>
              <w:pStyle w:val="NoSpacing"/>
              <w:numPr>
                <w:ilvl w:val="0"/>
                <w:numId w:val="2"/>
              </w:numPr>
            </w:pPr>
            <w:r>
              <w:t xml:space="preserve">All 4 Images included 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36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  <w:tr w:rsidR="007906E4" w:rsidRPr="00861667" w:rsidTr="00671926">
        <w:tc>
          <w:tcPr>
            <w:tcW w:w="6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652DD0" w:rsidRDefault="007906E4" w:rsidP="00671926">
            <w:pPr>
              <w:pStyle w:val="NoSpacing"/>
            </w:pPr>
            <w:r>
              <w:t>Observations:</w:t>
            </w:r>
          </w:p>
          <w:p w:rsidR="007906E4" w:rsidRPr="00652DD0" w:rsidRDefault="007906E4" w:rsidP="007906E4">
            <w:pPr>
              <w:pStyle w:val="NoSpacing"/>
              <w:numPr>
                <w:ilvl w:val="0"/>
                <w:numId w:val="3"/>
              </w:numPr>
            </w:pPr>
            <w:r>
              <w:t xml:space="preserve">A minimum of 5 </w:t>
            </w:r>
            <w:r w:rsidRPr="00CC421F">
              <w:rPr>
                <w:b/>
              </w:rPr>
              <w:t>detailed</w:t>
            </w:r>
            <w:r>
              <w:t xml:space="preserve"> observations made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  <w:tr w:rsidR="007906E4" w:rsidRPr="00861667" w:rsidTr="00671926">
        <w:tc>
          <w:tcPr>
            <w:tcW w:w="6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Default="007906E4" w:rsidP="00671926">
            <w:pPr>
              <w:pStyle w:val="NoSpacing"/>
            </w:pPr>
            <w:r>
              <w:t>Inferences:</w:t>
            </w:r>
          </w:p>
          <w:p w:rsidR="007906E4" w:rsidRDefault="007906E4" w:rsidP="007906E4">
            <w:pPr>
              <w:pStyle w:val="NoSpacing"/>
              <w:numPr>
                <w:ilvl w:val="0"/>
                <w:numId w:val="3"/>
              </w:numPr>
            </w:pPr>
            <w:r w:rsidRPr="00CC421F">
              <w:rPr>
                <w:b/>
              </w:rPr>
              <w:t>Thoughtful and logical</w:t>
            </w:r>
            <w:r>
              <w:t xml:space="preserve"> inferences made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  <w:tr w:rsidR="007906E4" w:rsidRPr="00861667" w:rsidTr="00671926">
        <w:tc>
          <w:tcPr>
            <w:tcW w:w="6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Default="007906E4" w:rsidP="00671926">
            <w:pPr>
              <w:pStyle w:val="NoSpacing"/>
            </w:pPr>
            <w:r>
              <w:t>Questions:</w:t>
            </w:r>
          </w:p>
          <w:p w:rsidR="007906E4" w:rsidRDefault="007906E4" w:rsidP="007906E4">
            <w:pPr>
              <w:pStyle w:val="NoSpacing"/>
              <w:numPr>
                <w:ilvl w:val="0"/>
                <w:numId w:val="3"/>
              </w:numPr>
            </w:pPr>
            <w:r>
              <w:t>2 thoughtful and logical questions made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  <w:tr w:rsidR="007906E4" w:rsidRPr="00861667" w:rsidTr="00671926">
        <w:tc>
          <w:tcPr>
            <w:tcW w:w="6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Default="007906E4" w:rsidP="007906E4">
            <w:pPr>
              <w:pStyle w:val="NoSpacing"/>
              <w:numPr>
                <w:ilvl w:val="0"/>
                <w:numId w:val="1"/>
              </w:numPr>
            </w:pPr>
            <w:r>
              <w:t>Spelling/grammar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  <w:tr w:rsidR="007906E4" w:rsidRPr="00861667" w:rsidTr="00671926">
        <w:tc>
          <w:tcPr>
            <w:tcW w:w="6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Default="007906E4" w:rsidP="007906E4">
            <w:pPr>
              <w:pStyle w:val="NoSpacing"/>
              <w:numPr>
                <w:ilvl w:val="0"/>
                <w:numId w:val="1"/>
              </w:numPr>
            </w:pPr>
            <w:r>
              <w:t xml:space="preserve">Assignment was completed on time 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36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6E4" w:rsidRPr="00861667" w:rsidRDefault="007906E4" w:rsidP="0067192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</w:p>
        </w:tc>
      </w:tr>
    </w:tbl>
    <w:p w:rsidR="007906E4" w:rsidRDefault="007906E4" w:rsidP="007906E4">
      <w:pPr>
        <w:tabs>
          <w:tab w:val="left" w:pos="3345"/>
        </w:tabs>
        <w:rPr>
          <w:sz w:val="28"/>
          <w:szCs w:val="28"/>
        </w:rPr>
      </w:pPr>
      <w:r>
        <w:rPr>
          <w:sz w:val="28"/>
          <w:szCs w:val="28"/>
        </w:rPr>
        <w:t xml:space="preserve">     /10</w:t>
      </w:r>
    </w:p>
    <w:p w:rsidR="00DC7F17" w:rsidRPr="00DC7F17" w:rsidRDefault="00DC7F17" w:rsidP="00DC7F17">
      <w:pPr>
        <w:rPr>
          <w:b/>
          <w:sz w:val="36"/>
          <w:szCs w:val="36"/>
        </w:rPr>
      </w:pPr>
    </w:p>
    <w:sectPr w:rsidR="00DC7F17" w:rsidRPr="00DC7F17" w:rsidSect="001A11A8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F203C4"/>
    <w:multiLevelType w:val="hybridMultilevel"/>
    <w:tmpl w:val="3C60B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51506F"/>
    <w:multiLevelType w:val="hybridMultilevel"/>
    <w:tmpl w:val="9F0E5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AF03CC"/>
    <w:multiLevelType w:val="hybridMultilevel"/>
    <w:tmpl w:val="E8F0C516"/>
    <w:lvl w:ilvl="0" w:tplc="99D027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D17A87"/>
    <w:multiLevelType w:val="hybridMultilevel"/>
    <w:tmpl w:val="0E04F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wMLW0MLC0MDYyMTJX0lEKTi0uzszPAykwqgUAMzfKtCwAAAA="/>
  </w:docVars>
  <w:rsids>
    <w:rsidRoot w:val="00DC7F17"/>
    <w:rsid w:val="00136925"/>
    <w:rsid w:val="001A11A8"/>
    <w:rsid w:val="004E1F03"/>
    <w:rsid w:val="004F2E1F"/>
    <w:rsid w:val="005F35E2"/>
    <w:rsid w:val="006934CA"/>
    <w:rsid w:val="007906E4"/>
    <w:rsid w:val="007A2A4A"/>
    <w:rsid w:val="007D1F91"/>
    <w:rsid w:val="008C2EEA"/>
    <w:rsid w:val="00922C68"/>
    <w:rsid w:val="00943CC1"/>
    <w:rsid w:val="00A1295A"/>
    <w:rsid w:val="00D74E5E"/>
    <w:rsid w:val="00DC7F17"/>
    <w:rsid w:val="00FC5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ECD2E"/>
  <w15:chartTrackingRefBased/>
  <w15:docId w15:val="{9D43FF12-730F-47E5-A024-370D57097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06E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7F17"/>
    <w:pPr>
      <w:spacing w:after="0" w:line="240" w:lineRule="auto"/>
    </w:pPr>
  </w:style>
  <w:style w:type="table" w:styleId="TableGrid">
    <w:name w:val="Table Grid"/>
    <w:basedOn w:val="TableNormal"/>
    <w:rsid w:val="00DC7F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 District 43 Coquitlam</Company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and, Claudia</dc:creator>
  <cp:keywords/>
  <dc:description/>
  <cp:lastModifiedBy>132S-Stevens, Dylan</cp:lastModifiedBy>
  <cp:revision>7</cp:revision>
  <dcterms:created xsi:type="dcterms:W3CDTF">2017-02-03T19:09:00Z</dcterms:created>
  <dcterms:modified xsi:type="dcterms:W3CDTF">2018-02-05T22:44:00Z</dcterms:modified>
</cp:coreProperties>
</file>